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_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al AKI sta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06; Null df = 250; Log-likelihood = NA; AIC = NA; BIC = NA; Deviance = 286; Residual df = 240; No. Obs. = 25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3:42:05Z</dcterms:created>
  <dcterms:modified xsi:type="dcterms:W3CDTF">2024-02-14T03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